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007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อามาเหมือนเดิม อยู่ระหว่าง กลุ่มนะครับ เอาคนมาใส่ตรงนี้ เหมือนเดิมนะ ห้ามลืมนะคะ เสร็จแล้ว ต่อมา คือ 5 5 ตัวนี้เหมือนกันเลย ฐานมีอยู่ 3 ตัวนะคะ เราเพียงแค่ครั้งเดียวพอ น่าเกลียดแค่ครั้งเดียวพอนะคะ แล้วเลขชี้กำลังข้างบนเป็นอย่างไรเอามาบวกกันเห็นไหม 3 24 ข้างบนเหมือนกันเลย เอามาบวกกัน เรียบร้อยแล้วแสดงวิธีคิดหมดแล้ว ออกมาหาคำตอบรวมเลย ผลลัพธ์นะคะ ค้างอยู่ขจรลาภค้าง ไม่เป็นไรเดี๋ยวพี่เขาปรับแก้นิดนึง แป๊บนึงนะคะ ตอนนี้จอของล่ามค้างอยู่ค่ะ 3 เป็นเท่าไหร่คะ อันนี้บวกกันง่ายๆ เอาลงมาเหมือนเดิมนะลูกคูณนี่ ห้ามลืมนะคะเวลาลูกเขียนไม่ละเอียดเลย ลูกก็ลืมเอาคนลงมาไม่เอานะ ให้เรียบร้อยนะคะ ออกมา อะไรเหลือ 5 ใช่ไหม เราก็ออก 5 ลงมานะคะ 5 ตัวนี้นะ เขียนลงมา ข้างบนเล็ก รวมกัน 3 + 2 เป็น 5 แล้วเอาไปบวก 4 รวมเป็น 9 อันนี้คือคำตอบนะครับ ตัวนี้คือคำตอบ ใช้หลักการใช้คุณสมบัติข้อนี้ เอามารวมกัน ให้เอาเลขชี้กำลังมารวมกันนะ ดูตัวอย่างที่ 2 เหมือนกันไหมคะ เหมือนกันเลยเหมือนกันเลย ฉะนั้น มาแค่ข้อเดียว 2 ถุงนะคะตัวนี้ ข้างบน พวกไม่ห้าม และบวกได้ 4 อยู่ตรงนี้ คำตอบ ก็คือ กำลัง 17 ได้ไหมครับ อันนี้ง่ายๆ วิธีทำ 2 แสดงวิธี คำตอบสุดท้าย นี้ดูนะข้อ 3 ข้อ 3 เหมือนหรือ โลกแบ่งเป็นกี่กลุ่ม มันต่างกันนะ อันอื่น ฉะนั้นเราแบ่งได้อย่างนี้ 3 กับ บ้านเลขที่กำลังเป็นลบ ตรงนี้ อย่างเช่นลบ โทรมา ให้เป็นบวกนะ Hello ต้องตรงกันนะคะ 3 - 2 + 3 ทบ 2 คำตอบนะ วันนี้ -3 สัญลักษณ์นกสามห่วง บวกสอบ คำตอบอยู่ ครูตอบถูก นึกว่าข้อนี้ คิดสิ กำลังลบ 3 + 2 บวก 4 + 4 เป็นเท่าไร เป็นเท่าไร เป็นอะไรหรือ 2 + 4 2 + 4 รวมเป็น 2 + 4 เป็น 6 เอาที่ 6 คำตอบ ถูกแล้วนะคะ ถูกแล้ว ดุ มันอยู่ข้างหน้า บาท กลัวมันกัด เป็นห่วง มารวมกันก่อนแล้วก็เอามาลบกันนะคะ ขั้นตอน เขาบอกว่า ฐานเหมือนกัน สามารถนำเลขชี้กำลัง มาบวกกันได้เลยนะคะ ที่ถามยังเหมือนเดิม อ่านไม่ละเอียด เหมือนกันนะคะ ไม่เอามาบวกกัน ตัวนี้ ให้ลูกทำเอง เดี๋ยวกูจะแจกให้ทราบนะคะ ตอนนี้พิธี เข้าใจแล้วนะ อันแรก ตัวนี้วิธีทำ ตัวอย่างเลย 9 ยังอะไร + 5 กินด้วย ยกกำลัง ลบ 2 แล้วก็เท่ากับหาคำตอบ เข้าใจนะ แสดงวิธี เหมือนกับตัวอย่าง เหมือนกับตัวอย่างข้างบนนี้นะคะเหมือนกัน ให้ทำเหมือนกับตัวอย่าง มีทั้งหมดกี่ข้อ ดีนะคะลูกแยกดี ตัวนี้ เหมือนกัน มันติดลบ มันเป็นรถ ไอ้นกด้วย ลืมนะคะ เมื่อไหร่ไม่ได้เอาสัญลักษณ์มา ตรงกันแสดงว่าคำตอบนั้นผิดนะ เข้าใจแล้วนะ ที่นี้มาดูมันมีที่เราจะเรียน เลขยกกำลัง 2 ข้อนะครับ โลกวันนี้ เลขยกกำลังซ้อนเลขยกกำลัง พี่เป็นห่วงสังเกต มันเป็นบวก แต่ตัวนี้ ยกกำลัง n ทั้งหมด กำลัง n เห็นไหม อยู่ติดกันมันไม่ได้แยก สัญลักษณ์การคูณ มันเป็นเลขที่ซ้อนกันอยู่ ตัวนี้ ลูกมาคูณด้วย นะคะ ดีๆว่ามันมีฐานอยู่ 2 ตัวนะคะ ฉันคือเอรี่ อยู่ในวงเล็บด้วย พ่อมันอยู่ในวงเล็บยกกำลัง n กำลัง n นี่ลูก อีกฝั่งหนึ่งก็วงเล็บออกนะคะ มันง่ายจนนี้ เอาเอ็นนี่มาใส่ ด้วยนะ เลขชี้กำลังนี่ จ่ายเข้าไป จ่ายเข้าไปนี่ก็คือเสร็จ เลขฐานจะต่างกันนะคะตัวนี้ วันนี้มาทบทวนอาทิตย์ยังจำกันได้ไหม พระครูถามว่าอันไหนคือถามอันไหนคือเลขชี้กำลัง ได้ไหมคะ ได้ไหมผิง ตอบได้ไหม สัญลักษณ์ของเลขยกกำลังลูก พื้นฐาน ว่าตัวไหนเป็น AE คือตัวที่เอามาคูณใช่ adx กำลังเป็นตัวที่บอกว่ามาคุยกันกี่ตัวนะคะกี่ครั้ง จำได้ไหมอันนี้จำได้ไหมส่วนไปแล้ว ดูสมบัติข้อที่ 1 จำได้ไหมลูก อะไรก็ตามยกกำลัง 0 ได้เท่ากับเท่าไหร่ อะไรก็ตามยกกำลัง 0 ได้เท่าไรได้ 1 เสมอนะคะ เขาบอกว่าเมื่อ a ไม่เท่ากับ 0 นะ ตอนนี้ 580 บาทค่ะ เป็นลบได้ ลบ 100 อย่างนี้ 100 ยกกำลัง 0 จะเท่ากับ 1 เสมอนะคะ อันนี้ง่ายนะผ่าน สมบัติข้อที่ 2 ยังจำได้ไหม ทำเป็นเศษส่วนนะคะ ดูเลขชี้กำลัง ฝั่งด้านหนึ่ง a ^ - n มันติดลบ ฝั่งหนึ่งเป็นเศษส่วน เอาลงมา เครื่องหมายลบสัญลักษณ์ตัวนี้หายไปนะคะ กลายเป็นบวก ฝั่งนี้เป็นบวก ข้างล่างส่วนมันจะเป็นลบ สลับกันเข้าใจนะคะ อันนี้ก็ง่าย ข้อ 3 เมื่อกี้ ตัวอย่างแบบฝึกทักษะสมบัติข้อที่ 3 แบบฝึกหัดที่ คือเอาเลขชี้กำลังมารวมกัน ข้อ 4 เป็นอย่างไร อันนี้เป็นเศษส่วนลูก อันนี้คือเศษส่วน หรือถ้าจะใช้สัญลักษณ์แทนถ่านก็ได้นะลูก เขาเขียนแบบนี้ไม่ผิดนะคะ ถ้าลูกไปดูในโจทย์อาจจะดู แปลว่าเป็น a ^ n หารด้วย a ^ n ถ้ามีสัญลักษณ์ผ่านเข้ามา ความหมายเหมือนกันนะคะ คำตอบก็คือเอา a ^ n - วันไหนที่อยู่ข้างบนอันไหนที่อยู่หน้าเลขชี้กำลังตัวนั้นเอามาอยู่หน้า แล้วไปหักออกนะ เหมือนกันเลย ห้ามไปสวนเด็ดขาด วันนี้ทำได้ไหม ยังจำได้ไหมคะตัวนี้ เราเรียนไปแล้วนะ นี่เป็นเศษส่วนจำได้ไหมอาย อ้ายจำได้ไหม จำได้ อันนี้ตัวอย่าง 25 ชั้นเหมือนกัน ฐานเหมือนกันเลย 25 เลขชี้กำลังข้างบนเป็น 10 ใช่ไหม ลบออกค่าเหลือเท่าไหร่คะ 25 ^ 5 นั่นเองนะคะ ที่นี้เรามาดูตัวนี้ ตัวนี้นี่ สมบัติข้อที่ 5 เลขยกกำลังซ้อนกัน มันหมายถึงเอามาคุณกันนะคะ ข้างในนี่มันคืออะไรเลขชี้กำลัง คูณด้วยเลขชี้กำลังข้างนอก ก็คือเอ็งนะคะ ตัวอย่าง ในวงเล็บเป็น 5 ^ 2 ใช่ไหม ok 5 แล้วก็เอาออกมา 2 คูณ 3 วงเล็บพื้นที่หายไปแล้วนะ ของขวัญในวงเล็บออกนะคะ คุณชอบมาแทนให้มันหยุดกัน 2 * 3 ปีนี้ดู 2 * 3 เป็นเท่าไหร่ 2 * 3 ได้เท่าไหร่ 2 * 3 เป็นเท่าไร 2 * 3 เป็นเท่าไร เป็น 6 จะตอบ 5 นะ ข้อนี้ทีละคน คนอื่นเลยอาย อายคนแรกข้อที่ 1 บรรทัดแรกลูก ไหน อะไรท่องสูตรคูณไม่ได้ใช่ไหม รู้ทันทีเลยพลิกดูสมุดด้านหลังทันทีเลย เท่าไร สอบครู 35 นี่ผิดนะ มันเป็นบวกหรือเป็นลบ ดูถ้าตอบ 35 มาใส่อย่างนี้ผิดนะ เพราะอะไร ลูกจะต้องเอามาให้ครบ มันเป็นอะไร คำตอบ ต้องเอามาด้วยใช่ไหม รีบบรรทัดแรกบรรทัดนี้ แสดงวิธีคิดแบบตัวอย่าง มากับตัวนี้เห็นไหม เท่ากับ 5 2 * 3 บรรทัดแรก บรรทัดที่ 2 ถึงจะเป็นคำตอบ 5 ^ 6 นะคะ แต่งตัวนี้ กูว่าอะไรบรรทัดนี้น่ะ มีอะไรคะ 7 * 5 ถูกแล้ว บรรทัดนี้คือ a ^ 35 คำตอบที่ถูก ถ้าลูกบอกว่า เอาแค่ 7 กับข้าวมาคุยกันและจบ 15 คือผิดนะ เข้าใจนะคะ ทำมาให้ครบทำมาให้ถูกต้อง กาก้ากาก้ากับข้าว 2 ลูก แถวแรกคืออะไรคะ ไม่รู้เหรอ ดูนะวิธีทำวิธีทำ เหมือนกับตัวอย่างตัวนี้จะกล้าดูนะดูหน้าจอนะลูก เอามาเหมือนเดิมฝั่งด้านใน อันนี้อยู่ชิดกันใช่ไหม a กับ any อยู่ชิตันเอามาใส่เครื่องใหม่ กำลัง ตัวนี้ 5 ^ 2 หมดกำลัง 3 สถานที่ออกมา 2 ตัวนี้ * 3 ประมาณ 10 บรรทัดแรก บรรทัดที่ 2 โรงพยาบาลเหมือนเดิม 2 * 3 เป็น 6 นะคะ อันนี้เป็นคำตอบ ทีนี้ข้อ 2 Gaga แถวนี้คืออะไร เอมาก่อน คุณอยู่หรอ หรือไม่ใช่ กูถามข้อ 2 ครูถามข้อ 2 วันนี้ คิดด้วย แสดงวิธีคิด มีเท่าไหร่เอาเองมาก่อนต้องเอามาด้วย ข้างบนคือ 8 x เท่าไร 8 เท่าไหร่ลูก ที่นี้มาบรรทัดที่ 2 คำตอบต่อเท่าไหร่ 45 เอาดีๆตอบ มันอยู่ตรงไหน อันนี้อนุญาตให้ดูสูตรคูณได้ a ^ อะไรน่ะ ใช่ ^ 20 นะคะ 8 * 5 เป็น 40 แค่นั้นเอง ง่ายไหมวิธีคิดง่ายๆนะคะ อารดา อารดา ข้อนี้ บรรทัดนี้ผ่าข้อ 3 เอา a มาก่อน ตอบเท่าไร 36 ใช่หรอ ไม่ใช่ ไม่รู้สูตรคูณนะลูก 9 * 5 เป็น 45 ถูกต้องนะคะ แต่ว่าขั้นตอนดูน้าดูที่ล่าม อารดาดู จอ ถ้าจะบอกว่า 45 เลยไม่ได้ลูกจะต้องเอาถ่านมาด้วย บรรทัดแรกคือ กำลังกลับ หุ่นด้วย 5 เขียนเสร็จตอนนี้เสร็จงานบรรทัดที่ 2 คำตอบคือ A ^ 45 ที่ลูกตอบมาเมื่อกี้ ตามทันไหมเข้าใจไหม เข้าใจไหมคะ โอเคเข้าใจแล้วนะ ที่นี้ข้อ 4 หั่นขิงไปได้เลย เอาน้ำตาลลูก ผ่านมา จริงผ่านนะ หญิงตอบโต้ครูดีมากแล้วก็ตอบถูกด้วยน้ำตาลดูนะข้อ 4 แถวนี้ คืออะไร ดูซิ จริง 10 * 10 มันง่ายมากเลยนะ มันใช่ 100 บาทค่ะแต่วิธีทำทำอย่างไรลูกจะตอบ 100 เลยไม่ได้ลูกจะต่อ 100 เลยไม่ได้นะ ตอนนี้น่ะ แถวแรกลูกก็ต้องแสดงวิธีคิดเปอร์เซ็นต์ เอาเองออกมานะคะ น้ำตาลมองจอนะ AIA ออกมา ติดอยู่ตรงนี้ใช่ไหม เลขชี้กำลัง 10 คูณด้วยยกกำลัง 10 แถวที่ 2 คือคำตอบ อย่าลืมเอาเอวลงมาด้วย กำลัง 1 100 นะคะ วิธีคิด มันมีอยู่ 2 ขั้นตอนเพราะฉะนั้นลูกก็จะต้องทำอย่างนี้ให้ครบกระบวนความ เข้าใจนะ วิธีคิด แบบฝึกมีอยู่ 8 ข้อ ให้ลูกทำเอง ลงไปในสมุดของตัวเองนะคะ เข้าใจมากเลยหรอขิง ดูนะ เวลาทำรูป ลูกทำให้ลูกแดงวิธี ด้วยนะคะ แสดงวิธีคิดแบบไหน เดี๋ยวครูจะออกมาให้ทำบนกระดานดีไหม ข้อที่ 1 ยกกำลัง 2 ทั้งหมดยกกำลัง 3 เวลาเขียน เหมือนเดิม เอา 5 ออกมา ใช่ 5 เยื้องกันนะ 2 บวกหรือคูณ บวกหรือคูณ ครูนะคะ อันนี้คือคูณด้วย 3 เท่ากับ 2 * 3 เป็นเท่าไร 2 * 3 ร้องไห้เลย 2 * 3 เป็นเท่าไร 2 * 3 ไปลอกเพื่อนน่ะลูก เพลงมันคงไม่ใช่นิดเดียวเลยนะนี่ แม่สูตรคูณเลย 2 * 3 = 6 ผ่านนะ ข้อ 2 10 ยกกำลังอะไรลูก 5 น้ำตาล อะไรลูก เวลาเขียน ยังไม่ใช่ 15 แถวแรกมีอะไร บอกอย่าไปพึ่งเป็นฝุ่นปูน แถวแรกคืออะไร เอา 10 ออกมาก่อน ต้องรอ 10 ออกมาก่อน เลขชี้กำลังข้างบนคือ 5 ลูก แล้วคุณด้วย 3 OK แล้วแถวนี้ 5 * 3 เป็น ถ้าลูกคุณไม่ได้ลูกไปดูสูตรคูณข้างหลังตอบเท่าไหร่คะ 5 * 3 เป็นเท่าไร ดูสูตรคูณเป็นไหมน้ำตาล 5 * 3 15 ลูกต้องเอา 15 มาเขียนตรงนี้ เมลดาไอลดาข้อ 3 พ่อถามอะไรคะตูดคือ 30 30 ยกกำลัง 5 ทั้งหมดยกกำลัง 5 เวลาเขียนเขียนอย่างไร บนเลขชี้กำลังเป็น ยังไม่คูณค่ะ เอาอะไรมาก่อนอะไรนอนก่อน อะไรมาก่อน เท่าไหร่ข้างบน ดูตรงนี้ ต้องเอาเลขอะไรมาก่อนลูก ติดแถวแรกก่อน ใช่ ดูนะคะอันนี้เป็นวิธีทำแถวแรก เอา 30 มา 30 เสร็จแล้วข้างบนเป็นผ้าใช่ไหมข้างบนเป็น 5 คูณด้วย 5 วันนี้กลับตัวนี้ เสร็จแล้วค่อยไปดูตารางสูตรคูณนะคะ x 4 คุณได้เท่าไหร่ 5 * 5 ได้เท่าไร 5 * 5 ได้อะไรลูก ดูดีๆดูดีๆ เท่าไหร่คะ ดูดีๆนะดูได้หรือยัง มองเห็นไหมมองเห็นกระดานไหมนี่ เพื่อนไม่ต้องบอกให้อารดาหาเหรอลูก เท่าไรตอบเท่าไร ตัวนี้ข้างบน 5 คูณ 5 มองไม่เห็น OK ออกมาใกล้ๆลูก ตัวนี้คือ 30 / คือ 30 เขียนแล้วฮ่าๆๆ คุณเป็นเท่าไร 5 * 5 25 เก่งมาก เดี๋ยวไอรดา มองไม่เห็นออกมานั่งใกล้เลยนะคะออกมานั่งใกล้ๆเลย ต่อไป กาก้า กาก้า ข้อ 4 ข้อ 4 คืออะไร 50 ^ 4 ทั้งหมด ยกกำลัง 10 ได้เท่าไหร่คะ เอามาสิ แถวบ้านก่อน วิธีคิดก่อนลูกอันนี้คืออะไรอันนี้คืออะไร 50 4 คุณ เท่ากับ 50 ยกกำลัง 40 เข้าใจนะ รีวิว วิน อย่าเพิ่งเขียนรูป กูมีงานพิเศษให้เดี๋ยวแยกต่างหากนะคะ ดีไหม อยู่ดีไหม สวนทำงานต่างหากดีไหม ดีนะคะ วันนี้ลูกๆครับเต็มหมดไหมเข้าใจวิธีคิดหมดเลยนะ เข้าใจค่ะ เสร็จแล้วออกมา ข้อนี้ค่ะ 6 ลูกนี้ก็ง่ายเหมือนกัน มันแค่แยกออก มันเป็นเอกับบีใช่ไหมที่มันคูณกันฐานเอาเอ็นนี่ เข้าไป x สังเกตง่ายๆ ตัวอย่างนะ ในวงเล็บ 2 * 3 อันนี้เป็น a เป็น B ใช่ไหม เราแค่เอาตัวเลขมาแทนค่าลูกทั้งหมดมันยกกำลัง 4 ฝั่งขวามือเวลาลูกจะเขียนยังไงนะคะ แยกก็แค่ เอาวงเล็บออก แล้วใส่สิเข้าไปนะ ไปรษณีย์ ตัวเลข 2 เป็นเลขชี้กำลังนะคะให้เหมือนกัน 3 เอา แล้วอันนี้ง่ายไหม ทำได้เลยนะคะ ตัวนี้ ตัวนี้ล่ะ เหมือนกันเลย หน้ากากทั้งหมดกำลัง 2 เวลารับแยก แยก เลข กำลังเอาของเข้าไปคูณ 2 เข้าไป 10 นะ ^ 2 * 15 ตัวเดิม ยกกำลัง 2 มาดูตรงนี้ ให้กลับมาลูก อันนี้ไม่มีคู่ไม่ต้องไปดูตารางสูตรคูณอันนี้แค่แยก พี่สมบัติข้อ 6 นะคะเขียน เลขชี้กำลังนี่ เข้าไปข้างในนี่ดูนะ ที่หนึ่งกาก้าตอบเท่าไรน่ะ เหมือนกับตัวอย่างเลยนะคะ คุณรู้ไหม 10 ทั้งหมด ยกกำลัง 5 เราก็แค่แตะ เอาฮั่นน่ะสิเข้าไปใน 7 หรือจะชี้กำลังอย่างนี้ใช่ไหม เสร็จแล้ว อย่าลืมโอนนะคะ ลูกบอกว่า 10 เลย ลูกจะต้องเอาคูณตรงนี้มาด้วย ยกกำลัง 5 คูณด้วย 10 วันนี้มาเลย ยกกำลัง 5 เหมือนกันเสร็จแล้วง่ายไหม ง่าย อันนี้ไม่ได้ทำอะไรไม่ได้คิดด้วยนะคะ แค่รู้วิธีการ เอาเข้ามา เดี๋ยวถ้าลูกค้าสั่งตัวนี้แหละจะแก้โจทย์น่ะ มันจะมีเยอะกว่านี้มันตัด คุณสมบัตินักหาผมให้ได้ ข้อ 2 อ้าวทั้งหมดยกกำลัง 7 เท่ากับเท่าไร น้ำตาล อันนี้คืออะไรลูก การ เท่าไหร่คะ ก็บอกนะให้ทำเองยกกำลังเท่าไรยกกำลังเสร็จแล้วครูด้วย อะไรคะ ยกกำลัง ยกกำลังมันเหมือนกันลูกเพราะฉะนั้น มันคืออะไร ไม่ต้องรีบเอาตัวอื่นมานี่มันมีแค่ตัวเดียวน่ะ ไม่ต้องเอาตัวอื่นมามันแค่เจ็บ เหมือนกันลูก 77 เหมือนกันเลยอันนี้สังเกตดีๆห้ามเหมือนกับที่เขาให้มาน่ะ มันจะเหมือนกันเลยอย่างเช่นตัวนี้ ก็จะต้องเป็น 8 ^ 6 คูณด้วย 5 ยกเลิก 6 ใช่ไหม วันนี้ล่ะคะ ข้อ 4 ยกกำลัง 10 ชั้น 1 ห้ามห้ามลืมเด็ดขาดเลยคุณน่ะ เอามาด้วย เข้าใจแล้วนะ อันนี้คือแบบฝึก มีอยู่ 8 ข้อ เหมือนกัน เขียนวิธีทำเหมือนแบบนี้นะคะ ไปดีมาดีมากเลยหรอเข้าใจเลยหรอผิง รู้ว่ามีเข้าใจอยู่ 2-3 คนนะนี่ ถาม เข้าใจไหมลูกเข้าหรือยัง คือบ่เข้าใจนิดเดียวเลยเหรอ เข้าใจนิดนึงหรอ ฉะนั้นลูกจะต้องทำแบบฝึก นะคะแล้วก็ทำเองนะตั้งใจทำนะคะ ท่านเข้าใจแล้วครูจะให้ทำแบบฝึกนะคะ มีคำถามไหมถ้าไม่มีให้ทำแล้วนะ OK อยากทำแล้วใช่ไหม แบบฝึกข้อนี้ก่อนนะคะ แสดงวิธีทำทำทีละข้อนะลูก มีทั้งข้อธรรมข้อที่ 1 ก่อนมันจะมีอยู่ 2 บรรทัด 2 บรรทัด ลูก เขียนไปทีละขั้นตอนให้เสร็จแล้วค่อยไปข้อที่ 2 นะคะ เห็นไหม กระดังงามองไม่เห็นนะคะสายตาสั้นออกมาอยู่ใกล้ๆเลยเอาเก้าอี้มานั่งเอา เขียนตรงนี้ มองเห็นลูกถ้ามองไม่เห็นเอา เอาอ****นาง มองจอชัดๆเลยนะคะ ทำได้เลยนะคะทำได้เล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ค32101 คณิตศาสตร์ 3 ม.5/2 (เช้า) 100767</dc:title>
  <dc:creator/>
  <cp:keywords/>
  <dcterms:created xsi:type="dcterms:W3CDTF">2024-08-21T08:06:26Z</dcterms:created>
  <dcterms:modified xsi:type="dcterms:W3CDTF">2024-08-21T08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สิงหาคม 2567 เวลา 14.00 น.</vt:lpwstr>
  </property>
  <property fmtid="{D5CDD505-2E9C-101B-9397-08002B2CF9AE}" pid="3" name="subtitle">
    <vt:lpwstr/>
  </property>
</Properties>
</file>